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9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e466cd8ddfa2873848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9T06:12:55Z</dcterms:created>
  <dcterms:modified xsi:type="dcterms:W3CDTF">2024-03-29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9 06:12:49</vt:lpwstr>
  </property>
</Properties>
</file>